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0C02EC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68D9165C" w14:textId="77777777" w:rsidR="001A2145" w:rsidRDefault="00601F0E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work </w:t>
      </w:r>
      <w:r>
        <w:rPr>
          <w:rFonts w:ascii="Verdana"/>
          <w:b/>
          <w:spacing w:val="5"/>
          <w:w w:val="61"/>
          <w:sz w:val="40"/>
        </w:rPr>
        <w:t>Diary</w:t>
      </w:r>
    </w:p>
    <w:p w14:paraId="6B3BC6B9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6F439859" w14:textId="77777777" w:rsidR="00601F0E" w:rsidRPr="00601F0E" w:rsidRDefault="001F140B" w:rsidP="00601F0E">
      <w:pPr>
        <w:tabs>
          <w:tab w:val="left" w:pos="503"/>
          <w:tab w:val="left" w:pos="504"/>
        </w:tabs>
        <w:jc w:val="right"/>
        <w:rPr>
          <w:sz w:val="20"/>
        </w:rPr>
      </w:pPr>
      <w:r w:rsidRPr="00601F0E">
        <w:t>Date</w:t>
      </w:r>
      <w:r w:rsidR="00601F0E">
        <w:t>:</w:t>
      </w:r>
      <w:r w:rsidR="00601F0E" w:rsidRPr="00601F0E">
        <w:rPr>
          <w:b/>
        </w:rPr>
        <w:t xml:space="preserve"> </w:t>
      </w:r>
      <w:r w:rsidR="00601F0E" w:rsidRPr="00601F0E">
        <w:rPr>
          <w:sz w:val="20"/>
        </w:rPr>
        <w:t>14/10/2019</w:t>
      </w:r>
    </w:p>
    <w:p w14:paraId="0F3872F7" w14:textId="77777777" w:rsidR="001A2145" w:rsidRPr="00601F0E" w:rsidRDefault="001A2145" w:rsidP="00601F0E">
      <w:pPr>
        <w:pStyle w:val="Heading1"/>
        <w:spacing w:before="102"/>
        <w:jc w:val="right"/>
        <w:rPr>
          <w:b w:val="0"/>
        </w:rPr>
      </w:pPr>
    </w:p>
    <w:p w14:paraId="039F1F1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00AE2FA3" w14:textId="3F2932AF" w:rsidR="00B56A7B" w:rsidRPr="00B56A7B" w:rsidRDefault="001F140B" w:rsidP="00B56A7B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69212B8C" w14:textId="4F8F47CF" w:rsidR="00601F0E" w:rsidRDefault="00601F0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This week I am installing Mininet on the </w:t>
      </w:r>
      <w:r w:rsidR="00F761FA">
        <w:rPr>
          <w:sz w:val="20"/>
        </w:rPr>
        <w:t>Virtual Box</w:t>
      </w:r>
      <w:r>
        <w:rPr>
          <w:sz w:val="20"/>
        </w:rPr>
        <w:t xml:space="preserve"> virtual machine and I am learning how to use it and set up a virtual network.</w:t>
      </w:r>
    </w:p>
    <w:p w14:paraId="389083F5" w14:textId="2A8A47C1" w:rsidR="00601F0E" w:rsidRDefault="00601F0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 xml:space="preserve">I also need to install </w:t>
      </w:r>
      <w:r w:rsidR="00FE7DEC">
        <w:rPr>
          <w:sz w:val="20"/>
        </w:rPr>
        <w:t>an</w:t>
      </w:r>
      <w:r>
        <w:rPr>
          <w:sz w:val="20"/>
        </w:rPr>
        <w:t xml:space="preserve"> SDN software to control my virtual network and learn how to use that also.</w:t>
      </w:r>
    </w:p>
    <w:p w14:paraId="15EF8B56" w14:textId="2437B43E" w:rsidR="00B56A7B" w:rsidRDefault="00B56A7B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I need to continue researching my project so I can fully understand</w:t>
      </w:r>
      <w:r w:rsidR="00D062C6">
        <w:rPr>
          <w:sz w:val="20"/>
        </w:rPr>
        <w:t xml:space="preserve"> the concept of adversarial machine learning</w:t>
      </w:r>
    </w:p>
    <w:p w14:paraId="080A8345" w14:textId="0A06244A" w:rsidR="00D062C6" w:rsidRDefault="00D062C6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I need to know what the problem that I’m trying to tackle is, and how I am going to solve the problem.</w:t>
      </w:r>
    </w:p>
    <w:p w14:paraId="28AACF00" w14:textId="7725BC81" w:rsidR="00D062C6" w:rsidRDefault="00D062C6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I also need to know why this problem exists and the reason for doing this project.</w:t>
      </w:r>
    </w:p>
    <w:p w14:paraId="1B232FA3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FE74DB1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579C5218" w14:textId="1652EE87" w:rsidR="001A2145" w:rsidRDefault="009B1D9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I researched the project further and I have found more Documents </w:t>
      </w:r>
      <w:r w:rsidR="00EF379C">
        <w:rPr>
          <w:sz w:val="20"/>
        </w:rPr>
        <w:t>relating to my project</w:t>
      </w:r>
    </w:p>
    <w:p w14:paraId="45673C6B" w14:textId="6EAAC5E4" w:rsidR="001A2145" w:rsidRPr="002C28B0" w:rsidRDefault="001572EF" w:rsidP="002C28B0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I wrote more on the reasons to do this project</w:t>
      </w:r>
    </w:p>
    <w:p w14:paraId="6CC73514" w14:textId="457F80C9" w:rsidR="001A2145" w:rsidRPr="00981080" w:rsidRDefault="001A2145" w:rsidP="00981080">
      <w:pPr>
        <w:tabs>
          <w:tab w:val="left" w:pos="503"/>
          <w:tab w:val="left" w:pos="504"/>
        </w:tabs>
        <w:spacing w:before="126"/>
        <w:rPr>
          <w:sz w:val="20"/>
        </w:rPr>
      </w:pPr>
      <w:bookmarkStart w:id="0" w:name="_GoBack"/>
      <w:bookmarkEnd w:id="0"/>
    </w:p>
    <w:sectPr w:rsidR="001A2145" w:rsidRPr="00981080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572EF"/>
    <w:rsid w:val="001A2145"/>
    <w:rsid w:val="001F140B"/>
    <w:rsid w:val="002C28B0"/>
    <w:rsid w:val="00601F0E"/>
    <w:rsid w:val="00981080"/>
    <w:rsid w:val="009B1D9E"/>
    <w:rsid w:val="00B56A7B"/>
    <w:rsid w:val="00D062C6"/>
    <w:rsid w:val="00EF379C"/>
    <w:rsid w:val="00F761FA"/>
    <w:rsid w:val="00FE7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9F357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5AD048A0BBF2C448C934EEF49753436" ma:contentTypeVersion="7" ma:contentTypeDescription="Create a new document." ma:contentTypeScope="" ma:versionID="1d5b6413c5f59726017a34141a13b887">
  <xsd:schema xmlns:xsd="http://www.w3.org/2001/XMLSchema" xmlns:xs="http://www.w3.org/2001/XMLSchema" xmlns:p="http://schemas.microsoft.com/office/2006/metadata/properties" xmlns:ns3="aa346678-56a6-456f-9a38-432177ef9c3a" targetNamespace="http://schemas.microsoft.com/office/2006/metadata/properties" ma:root="true" ma:fieldsID="f5d8a28171c668130b94e7692c502b75" ns3:_="">
    <xsd:import namespace="aa346678-56a6-456f-9a38-432177ef9c3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346678-56a6-456f-9a38-432177ef9c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7156FDF-F9E0-4983-941D-92ABCA5AD5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346678-56a6-456f-9a38-432177ef9c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5D3670-1AE6-499D-B01E-852F3E7967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935687-1812-45C4-8CE3-FBA72465E1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08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EVAN CARR - STUDENT</cp:lastModifiedBy>
  <cp:revision>9</cp:revision>
  <dcterms:created xsi:type="dcterms:W3CDTF">2019-10-14T13:26:00Z</dcterms:created>
  <dcterms:modified xsi:type="dcterms:W3CDTF">2019-11-04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B5AD048A0BBF2C448C934EEF49753436</vt:lpwstr>
  </property>
</Properties>
</file>